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27502E38"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w:t>
      </w:r>
      <w:r w:rsidR="002A151D">
        <w:rPr>
          <w:rFonts w:ascii="Calibri" w:hAnsi="Calibri" w:cs="Calibri"/>
        </w:rPr>
        <w:t>'</w:t>
      </w:r>
      <w:r w:rsidRPr="00C924BA">
        <w:rPr>
          <w:rFonts w:ascii="Calibri" w:hAnsi="Calibri" w:cs="Calibri"/>
        </w:rPr>
        <w: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w:t>
      </w:r>
      <w:r w:rsidR="002A151D">
        <w:rPr>
          <w:rFonts w:ascii="Calibri" w:hAnsi="Calibri" w:cs="Calibri"/>
        </w:rPr>
        <w:t>'</w:t>
      </w:r>
      <w:r w:rsidR="00E358DC">
        <w:rPr>
          <w:rFonts w:ascii="Calibri" w:hAnsi="Calibri" w:cs="Calibri"/>
        </w:rPr>
        <w: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2141821B" w14:textId="6FCB9D2C" w:rsidR="00AE062B" w:rsidRPr="00E90B7C" w:rsidRDefault="007E1C02" w:rsidP="00C924BA">
      <w:pPr>
        <w:pStyle w:val="ListParagraph"/>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sidRPr="00E90B7C">
        <w:rPr>
          <w:rFonts w:ascii="Calibri" w:eastAsia="Calibri" w:hAnsi="Calibri" w:cs="Calibri"/>
          <w:color w:val="000000"/>
        </w:rPr>
        <w:t>The project</w:t>
      </w:r>
      <w:r w:rsidR="00D66E9A" w:rsidRPr="00E90B7C">
        <w:rPr>
          <w:rFonts w:ascii="Calibri" w:eastAsia="Calibri" w:hAnsi="Calibri" w:cs="Calibri"/>
          <w:color w:val="000000"/>
        </w:rPr>
        <w:t xml:space="preserve"> aim</w:t>
      </w:r>
      <w:r w:rsidRPr="00E90B7C">
        <w:rPr>
          <w:rFonts w:ascii="Calibri" w:eastAsia="Calibri" w:hAnsi="Calibri" w:cs="Calibri"/>
          <w:color w:val="000000"/>
        </w:rPr>
        <w:t xml:space="preserve">s to create a better system </w:t>
      </w:r>
      <w:r w:rsidR="00D66E9A" w:rsidRPr="00E90B7C">
        <w:rPr>
          <w:rFonts w:ascii="Calibri" w:eastAsia="Calibri" w:hAnsi="Calibri" w:cs="Calibri"/>
          <w:color w:val="000000"/>
        </w:rPr>
        <w:t>for</w:t>
      </w:r>
      <w:r w:rsidR="0056038B" w:rsidRPr="00E90B7C">
        <w:rPr>
          <w:rFonts w:ascii="Calibri" w:eastAsia="Calibri" w:hAnsi="Calibri" w:cs="Calibri"/>
          <w:color w:val="000000"/>
        </w:rPr>
        <w:t xml:space="preserve"> students to </w:t>
      </w:r>
      <w:r w:rsidR="00556759" w:rsidRPr="00E90B7C">
        <w:rPr>
          <w:rFonts w:ascii="Calibri" w:eastAsia="Calibri" w:hAnsi="Calibri" w:cs="Calibri"/>
          <w:color w:val="000000"/>
        </w:rPr>
        <w:t>pass the</w:t>
      </w:r>
      <w:r w:rsidR="00D66E9A" w:rsidRPr="00E90B7C">
        <w:rPr>
          <w:rFonts w:ascii="Calibri" w:eastAsia="Calibri" w:hAnsi="Calibri" w:cs="Calibri"/>
          <w:color w:val="000000"/>
        </w:rPr>
        <w:t>ir</w:t>
      </w:r>
      <w:r w:rsidR="00556759" w:rsidRPr="00E90B7C">
        <w:rPr>
          <w:rFonts w:ascii="Calibri" w:eastAsia="Calibri" w:hAnsi="Calibri" w:cs="Calibri"/>
          <w:color w:val="000000"/>
        </w:rPr>
        <w:t xml:space="preserve"> driver</w:t>
      </w:r>
      <w:r w:rsidR="00D66E9A" w:rsidRPr="00E90B7C">
        <w:rPr>
          <w:rFonts w:ascii="Calibri" w:eastAsia="Calibri" w:hAnsi="Calibri" w:cs="Calibri"/>
          <w:color w:val="000000"/>
        </w:rPr>
        <w:t>'s</w:t>
      </w:r>
      <w:r w:rsidR="00247B8D" w:rsidRPr="00E90B7C">
        <w:rPr>
          <w:rFonts w:ascii="Calibri" w:eastAsia="Calibri" w:hAnsi="Calibri" w:cs="Calibri"/>
          <w:color w:val="000000"/>
        </w:rPr>
        <w:t xml:space="preserve"> test</w:t>
      </w:r>
      <w:r w:rsidR="00D66E9A" w:rsidRPr="00E90B7C">
        <w:rPr>
          <w:rFonts w:ascii="Calibri" w:eastAsia="Calibri" w:hAnsi="Calibri" w:cs="Calibri"/>
          <w:color w:val="000000"/>
        </w:rPr>
        <w:t>s</w:t>
      </w:r>
      <w:r w:rsidR="0061372A" w:rsidRPr="00E90B7C">
        <w:rPr>
          <w:rFonts w:ascii="Calibri" w:eastAsia="Calibri" w:hAnsi="Calibri" w:cs="Calibri"/>
          <w:color w:val="000000"/>
        </w:rPr>
        <w:t>.</w:t>
      </w:r>
      <w:r w:rsidR="00247B8D" w:rsidRPr="00E90B7C">
        <w:rPr>
          <w:rFonts w:ascii="Calibri" w:eastAsia="Calibri" w:hAnsi="Calibri" w:cs="Calibri"/>
          <w:color w:val="000000"/>
        </w:rPr>
        <w:t xml:space="preserve"> The </w:t>
      </w:r>
      <w:r w:rsidR="00D60020" w:rsidRPr="00E90B7C">
        <w:rPr>
          <w:rFonts w:ascii="Calibri" w:eastAsia="Calibri" w:hAnsi="Calibri" w:cs="Calibri"/>
          <w:color w:val="000000"/>
        </w:rPr>
        <w:t>client i</w:t>
      </w:r>
      <w:r w:rsidR="009D090A" w:rsidRPr="00E90B7C">
        <w:rPr>
          <w:rFonts w:ascii="Calibri" w:eastAsia="Calibri" w:hAnsi="Calibri" w:cs="Calibri"/>
          <w:color w:val="000000"/>
        </w:rPr>
        <w:t xml:space="preserve">s </w:t>
      </w:r>
      <w:r w:rsidR="00F05714" w:rsidRPr="00E90B7C">
        <w:rPr>
          <w:rFonts w:ascii="Calibri" w:eastAsia="Calibri" w:hAnsi="Calibri" w:cs="Calibri"/>
          <w:color w:val="000000"/>
        </w:rPr>
        <w:t>DriverPas</w:t>
      </w:r>
      <w:r w:rsidR="009D090A" w:rsidRPr="00E90B7C">
        <w:rPr>
          <w:rFonts w:ascii="Calibri" w:eastAsia="Calibri" w:hAnsi="Calibri" w:cs="Calibri"/>
          <w:color w:val="000000"/>
        </w:rPr>
        <w:t>s</w:t>
      </w:r>
      <w:r w:rsidR="004941EA" w:rsidRPr="00E90B7C">
        <w:rPr>
          <w:rFonts w:ascii="Calibri" w:eastAsia="Calibri" w:hAnsi="Calibri" w:cs="Calibri"/>
          <w:color w:val="000000"/>
        </w:rPr>
        <w:t xml:space="preserve"> Liam</w:t>
      </w:r>
      <w:r w:rsidR="00D66E9A" w:rsidRPr="00E90B7C">
        <w:rPr>
          <w:rFonts w:ascii="Calibri" w:eastAsia="Calibri" w:hAnsi="Calibri" w:cs="Calibri"/>
          <w:color w:val="000000"/>
        </w:rPr>
        <w:t xml:space="preserve"> </w:t>
      </w:r>
      <w:r w:rsidR="004941EA" w:rsidRPr="00E90B7C">
        <w:rPr>
          <w:rFonts w:ascii="Calibri" w:eastAsia="Calibri" w:hAnsi="Calibri" w:cs="Calibri"/>
          <w:color w:val="000000"/>
        </w:rPr>
        <w:t>the owner hopes to</w:t>
      </w:r>
      <w:r w:rsidR="00D03E5F" w:rsidRPr="00E90B7C">
        <w:rPr>
          <w:rFonts w:ascii="Calibri" w:eastAsia="Calibri" w:hAnsi="Calibri" w:cs="Calibri"/>
          <w:color w:val="000000"/>
        </w:rPr>
        <w:t xml:space="preserve"> implement online training and pra</w:t>
      </w:r>
      <w:r w:rsidR="003C265B" w:rsidRPr="00E90B7C">
        <w:rPr>
          <w:rFonts w:ascii="Calibri" w:eastAsia="Calibri" w:hAnsi="Calibri" w:cs="Calibri"/>
          <w:color w:val="000000"/>
        </w:rPr>
        <w:t>c</w:t>
      </w:r>
      <w:r w:rsidR="00D03E5F" w:rsidRPr="00E90B7C">
        <w:rPr>
          <w:rFonts w:ascii="Calibri" w:eastAsia="Calibri" w:hAnsi="Calibri" w:cs="Calibri"/>
          <w:color w:val="000000"/>
        </w:rPr>
        <w:t>tice test</w:t>
      </w:r>
      <w:r w:rsidR="0012082D" w:rsidRPr="00E90B7C">
        <w:rPr>
          <w:rFonts w:ascii="Calibri" w:eastAsia="Calibri" w:hAnsi="Calibri" w:cs="Calibri"/>
          <w:color w:val="000000"/>
        </w:rPr>
        <w:t>.</w:t>
      </w:r>
      <w:r w:rsidR="00D03E5F" w:rsidRPr="00E90B7C">
        <w:rPr>
          <w:rFonts w:ascii="Calibri" w:eastAsia="Calibri" w:hAnsi="Calibri" w:cs="Calibri"/>
          <w:color w:val="000000"/>
        </w:rPr>
        <w:t xml:space="preserve"> </w:t>
      </w:r>
      <w:r w:rsidR="0012082D" w:rsidRPr="00E90B7C">
        <w:rPr>
          <w:rFonts w:ascii="Calibri" w:eastAsia="Calibri" w:hAnsi="Calibri" w:cs="Calibri"/>
          <w:color w:val="000000"/>
        </w:rPr>
        <w:t>C</w:t>
      </w:r>
      <w:r w:rsidR="00D03E5F" w:rsidRPr="00E90B7C">
        <w:rPr>
          <w:rFonts w:ascii="Calibri" w:eastAsia="Calibri" w:hAnsi="Calibri" w:cs="Calibri"/>
          <w:color w:val="000000"/>
        </w:rPr>
        <w:t>omb</w:t>
      </w:r>
      <w:r w:rsidR="003C265B" w:rsidRPr="00E90B7C">
        <w:rPr>
          <w:rFonts w:ascii="Calibri" w:eastAsia="Calibri" w:hAnsi="Calibri" w:cs="Calibri"/>
          <w:color w:val="000000"/>
        </w:rPr>
        <w:t>ined</w:t>
      </w:r>
      <w:r w:rsidR="00D03E5F" w:rsidRPr="00E90B7C">
        <w:rPr>
          <w:rFonts w:ascii="Calibri" w:eastAsia="Calibri" w:hAnsi="Calibri" w:cs="Calibri"/>
          <w:color w:val="000000"/>
        </w:rPr>
        <w:t xml:space="preserve"> with s</w:t>
      </w:r>
      <w:r w:rsidR="005739B6" w:rsidRPr="00E90B7C">
        <w:rPr>
          <w:rFonts w:ascii="Calibri" w:eastAsia="Calibri" w:hAnsi="Calibri" w:cs="Calibri"/>
          <w:color w:val="000000"/>
        </w:rPr>
        <w:t>cheduled in</w:t>
      </w:r>
      <w:r w:rsidR="003C265B" w:rsidRPr="00E90B7C">
        <w:rPr>
          <w:rFonts w:ascii="Calibri" w:eastAsia="Calibri" w:hAnsi="Calibri" w:cs="Calibri"/>
          <w:color w:val="000000"/>
        </w:rPr>
        <w:t>-</w:t>
      </w:r>
      <w:r w:rsidR="005739B6" w:rsidRPr="00E90B7C">
        <w:rPr>
          <w:rFonts w:ascii="Calibri" w:eastAsia="Calibri" w:hAnsi="Calibri" w:cs="Calibri"/>
          <w:color w:val="000000"/>
        </w:rPr>
        <w:t>person driving lessons</w:t>
      </w:r>
      <w:r w:rsidR="00B36849" w:rsidRPr="00E90B7C">
        <w:rPr>
          <w:rFonts w:ascii="Calibri" w:eastAsia="Calibri" w:hAnsi="Calibri" w:cs="Calibri"/>
          <w:color w:val="000000"/>
        </w:rPr>
        <w:t xml:space="preserve"> and assistance from the </w:t>
      </w:r>
      <w:r w:rsidR="00F05714" w:rsidRPr="00E90B7C">
        <w:rPr>
          <w:rFonts w:ascii="Calibri" w:eastAsia="Calibri" w:hAnsi="Calibri" w:cs="Calibri"/>
          <w:color w:val="000000"/>
        </w:rPr>
        <w:t>DriverPass</w:t>
      </w:r>
      <w:r w:rsidR="00B36849" w:rsidRPr="00E90B7C">
        <w:rPr>
          <w:rFonts w:ascii="Calibri" w:eastAsia="Calibri" w:hAnsi="Calibri" w:cs="Calibri"/>
          <w:color w:val="000000"/>
        </w:rPr>
        <w:t xml:space="preserve"> staff will help students pass the</w:t>
      </w:r>
      <w:r w:rsidR="00E40255" w:rsidRPr="00E90B7C">
        <w:rPr>
          <w:rFonts w:ascii="Calibri" w:eastAsia="Calibri" w:hAnsi="Calibri" w:cs="Calibri"/>
          <w:color w:val="000000"/>
        </w:rPr>
        <w:t>ir</w:t>
      </w:r>
      <w:r w:rsidR="00B36849" w:rsidRPr="00E90B7C">
        <w:rPr>
          <w:rFonts w:ascii="Calibri" w:eastAsia="Calibri" w:hAnsi="Calibri" w:cs="Calibri"/>
          <w:color w:val="000000"/>
        </w:rPr>
        <w:t xml:space="preserve"> driv</w:t>
      </w:r>
      <w:r w:rsidR="00346923" w:rsidRPr="00E90B7C">
        <w:rPr>
          <w:rFonts w:ascii="Calibri" w:eastAsia="Calibri" w:hAnsi="Calibri" w:cs="Calibri"/>
          <w:color w:val="000000"/>
        </w:rPr>
        <w:t>ing test</w:t>
      </w:r>
      <w:r w:rsidR="00B36849" w:rsidRPr="00E90B7C">
        <w:rPr>
          <w:rFonts w:ascii="Calibri" w:eastAsia="Calibri" w:hAnsi="Calibri" w:cs="Calibri"/>
          <w:color w:val="000000"/>
        </w:rPr>
        <w:t xml:space="preserve"> </w:t>
      </w:r>
      <w:r w:rsidR="008D7C73" w:rsidRPr="00E90B7C">
        <w:rPr>
          <w:rFonts w:ascii="Calibri" w:eastAsia="Calibri" w:hAnsi="Calibri" w:cs="Calibri"/>
          <w:color w:val="000000"/>
        </w:rPr>
        <w:t>at a much higher rate.</w:t>
      </w:r>
      <w:r w:rsidR="009D090A" w:rsidRPr="00E90B7C">
        <w:rPr>
          <w:rFonts w:ascii="Calibri" w:eastAsia="Calibri" w:hAnsi="Calibri" w:cs="Calibri"/>
          <w:color w:val="000000"/>
        </w:rPr>
        <w:t xml:space="preserve"> </w:t>
      </w:r>
      <w:r w:rsidR="00AE062B" w:rsidRPr="00E90B7C">
        <w:rPr>
          <w:rFonts w:ascii="Calibri" w:eastAsia="Calibri" w:hAnsi="Calibri" w:cs="Calibri"/>
          <w:color w:val="000000"/>
        </w:rPr>
        <w:t xml:space="preserve">The </w:t>
      </w:r>
    </w:p>
    <w:p w14:paraId="5EBA3F94" w14:textId="69290AD1" w:rsidR="001F5855" w:rsidRPr="004D28C8" w:rsidRDefault="001F5855" w:rsidP="00E90B7C">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05E0FF56" w14:textId="77777777" w:rsidR="00891C65" w:rsidRPr="0073026F" w:rsidRDefault="00891C65" w:rsidP="00C924BA">
      <w:pPr>
        <w:suppressAutoHyphens/>
        <w:spacing w:after="0" w:line="240" w:lineRule="auto"/>
        <w:rPr>
          <w:rFonts w:ascii="Calibri" w:hAnsi="Calibri" w:cs="Calibri"/>
          <w:i/>
        </w:rPr>
      </w:pPr>
    </w:p>
    <w:p w14:paraId="656AE204" w14:textId="62A9DA8C" w:rsidR="001F5855" w:rsidRPr="00FF0AD9" w:rsidRDefault="00FF0AD9" w:rsidP="00927DCE">
      <w:pPr>
        <w:numPr>
          <w:ilvl w:val="0"/>
          <w:numId w:val="6"/>
        </w:numPr>
        <w:pBdr>
          <w:top w:val="nil"/>
          <w:left w:val="nil"/>
          <w:bottom w:val="nil"/>
          <w:right w:val="nil"/>
          <w:between w:val="nil"/>
        </w:pBdr>
        <w:suppressAutoHyphens/>
        <w:spacing w:after="240" w:line="240" w:lineRule="auto"/>
        <w:rPr>
          <w:rFonts w:ascii="Calibri" w:hAnsi="Calibri" w:cs="Calibri"/>
        </w:rPr>
      </w:pPr>
      <w:r w:rsidRPr="00FF0AD9">
        <w:rPr>
          <w:rFonts w:ascii="Calibri" w:eastAsia="Calibri" w:hAnsi="Calibri" w:cs="Calibri"/>
          <w:color w:val="000000"/>
        </w:rPr>
        <w:t>DriverPass wants to be able to use a computer or a mobile device to access the system's data while online and off. The Team is worried that while the application is offline, they won't be able to download reports or other information. The group believes that the system's user interface should be hosted in the cloud. This should aid in saving progress while offline. But security ought to be taken into consideration when deciding which staff should have authority to access what data.</w:t>
      </w: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521AED67" w14:textId="77777777" w:rsidR="00891C65" w:rsidRPr="0073026F" w:rsidRDefault="00891C65" w:rsidP="00C924BA">
      <w:pPr>
        <w:suppressAutoHyphens/>
        <w:spacing w:after="0" w:line="240" w:lineRule="auto"/>
        <w:rPr>
          <w:rFonts w:ascii="Calibri" w:hAnsi="Calibri" w:cs="Calibri"/>
          <w:strike/>
        </w:rPr>
      </w:pPr>
    </w:p>
    <w:p w14:paraId="0845C1DF" w14:textId="6613A358" w:rsidR="001F5855" w:rsidRDefault="006A4F0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be able to be accessed offline. </w:t>
      </w:r>
    </w:p>
    <w:p w14:paraId="6EF6C38B" w14:textId="71A7E662" w:rsidR="006A4F0D" w:rsidRDefault="006A4F0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i</w:t>
      </w:r>
      <w:r w:rsidR="00562EDE">
        <w:rPr>
          <w:rFonts w:ascii="Calibri" w:eastAsia="Calibri" w:hAnsi="Calibri" w:cs="Calibri"/>
          <w:color w:val="000000"/>
        </w:rPr>
        <w:t>en</w:t>
      </w:r>
      <w:r>
        <w:rPr>
          <w:rFonts w:ascii="Calibri" w:eastAsia="Calibri" w:hAnsi="Calibri" w:cs="Calibri"/>
          <w:color w:val="000000"/>
        </w:rPr>
        <w:t xml:space="preserve">t </w:t>
      </w:r>
      <w:r w:rsidR="00562EDE">
        <w:rPr>
          <w:rFonts w:ascii="Calibri" w:eastAsia="Calibri" w:hAnsi="Calibri" w:cs="Calibri"/>
          <w:color w:val="000000"/>
        </w:rPr>
        <w:t>can</w:t>
      </w:r>
      <w:r>
        <w:rPr>
          <w:rFonts w:ascii="Calibri" w:eastAsia="Calibri" w:hAnsi="Calibri" w:cs="Calibri"/>
          <w:color w:val="000000"/>
        </w:rPr>
        <w:t xml:space="preserve"> track what driver is matched with a customer, the time</w:t>
      </w:r>
      <w:r w:rsidR="00232B9D">
        <w:rPr>
          <w:rFonts w:ascii="Calibri" w:eastAsia="Calibri" w:hAnsi="Calibri" w:cs="Calibri"/>
          <w:color w:val="000000"/>
        </w:rPr>
        <w:t>,</w:t>
      </w:r>
      <w:r>
        <w:rPr>
          <w:rFonts w:ascii="Calibri" w:eastAsia="Calibri" w:hAnsi="Calibri" w:cs="Calibri"/>
          <w:color w:val="000000"/>
        </w:rPr>
        <w:t xml:space="preserve"> and the car.</w:t>
      </w:r>
    </w:p>
    <w:p w14:paraId="59A552BA" w14:textId="22196741" w:rsidR="004C3858" w:rsidRDefault="004C3858"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 </w:t>
      </w:r>
      <w:r w:rsidR="00FE7771">
        <w:rPr>
          <w:rFonts w:ascii="Calibri" w:eastAsia="Calibri" w:hAnsi="Calibri" w:cs="Calibri"/>
          <w:color w:val="000000"/>
        </w:rPr>
        <w:t>will</w:t>
      </w:r>
      <w:r w:rsidR="004A2F63">
        <w:rPr>
          <w:rFonts w:ascii="Calibri" w:eastAsia="Calibri" w:hAnsi="Calibri" w:cs="Calibri"/>
          <w:color w:val="000000"/>
        </w:rPr>
        <w:t xml:space="preserve"> be notified when changes are made to a record in the system.</w:t>
      </w:r>
    </w:p>
    <w:p w14:paraId="55A640E0" w14:textId="7FFE3C41" w:rsidR="006A4F0D" w:rsidRDefault="005C77DE"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comme</w:t>
      </w:r>
      <w:r w:rsidR="00232B9D">
        <w:rPr>
          <w:rFonts w:ascii="Calibri" w:eastAsia="Calibri" w:hAnsi="Calibri" w:cs="Calibri"/>
          <w:color w:val="000000"/>
        </w:rPr>
        <w:t>n</w:t>
      </w:r>
      <w:r>
        <w:rPr>
          <w:rFonts w:ascii="Calibri" w:eastAsia="Calibri" w:hAnsi="Calibri" w:cs="Calibri"/>
          <w:color w:val="000000"/>
        </w:rPr>
        <w:t xml:space="preserve">ts or notes </w:t>
      </w:r>
      <w:r w:rsidR="00940130">
        <w:rPr>
          <w:rFonts w:ascii="Calibri" w:eastAsia="Calibri" w:hAnsi="Calibri" w:cs="Calibri"/>
          <w:color w:val="000000"/>
        </w:rPr>
        <w:t>should be accessible to the cli</w:t>
      </w:r>
      <w:r w:rsidR="00232B9D">
        <w:rPr>
          <w:rFonts w:ascii="Calibri" w:eastAsia="Calibri" w:hAnsi="Calibri" w:cs="Calibri"/>
          <w:color w:val="000000"/>
        </w:rPr>
        <w:t>en</w:t>
      </w:r>
      <w:r w:rsidR="00940130">
        <w:rPr>
          <w:rFonts w:ascii="Calibri" w:eastAsia="Calibri" w:hAnsi="Calibri" w:cs="Calibri"/>
          <w:color w:val="000000"/>
        </w:rPr>
        <w:t xml:space="preserve">t </w:t>
      </w:r>
      <w:r w:rsidR="009A7672">
        <w:rPr>
          <w:rFonts w:ascii="Calibri" w:eastAsia="Calibri" w:hAnsi="Calibri" w:cs="Calibri"/>
          <w:color w:val="000000"/>
        </w:rPr>
        <w:t>a</w:t>
      </w:r>
      <w:r w:rsidR="00232B9D">
        <w:rPr>
          <w:rFonts w:ascii="Calibri" w:eastAsia="Calibri" w:hAnsi="Calibri" w:cs="Calibri"/>
          <w:color w:val="000000"/>
        </w:rPr>
        <w:t>nd</w:t>
      </w:r>
      <w:r w:rsidR="009A7672">
        <w:rPr>
          <w:rFonts w:ascii="Calibri" w:eastAsia="Calibri" w:hAnsi="Calibri" w:cs="Calibri"/>
          <w:color w:val="000000"/>
        </w:rPr>
        <w:t xml:space="preserve"> the</w:t>
      </w:r>
      <w:r w:rsidR="00232B9D">
        <w:rPr>
          <w:rFonts w:ascii="Calibri" w:eastAsia="Calibri" w:hAnsi="Calibri" w:cs="Calibri"/>
          <w:color w:val="000000"/>
        </w:rPr>
        <w:t xml:space="preserve"> number of lessons taken</w:t>
      </w:r>
      <w:r w:rsidR="009A7672">
        <w:rPr>
          <w:rFonts w:ascii="Calibri" w:eastAsia="Calibri" w:hAnsi="Calibri" w:cs="Calibri"/>
          <w:color w:val="000000"/>
        </w:rPr>
        <w:t>.</w:t>
      </w:r>
    </w:p>
    <w:p w14:paraId="0CE8DA03" w14:textId="23E7B5FE" w:rsidR="00796EC3" w:rsidRDefault="00C9092E"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 task</w:t>
      </w:r>
      <w:r w:rsidR="00F576D8">
        <w:rPr>
          <w:rFonts w:ascii="Calibri" w:eastAsia="Calibri" w:hAnsi="Calibri" w:cs="Calibri"/>
          <w:color w:val="000000"/>
        </w:rPr>
        <w:t>s, such as dates, tracking, driving, schedule</w:t>
      </w:r>
      <w:r w:rsidR="000162D3">
        <w:rPr>
          <w:rFonts w:ascii="Calibri" w:eastAsia="Calibri" w:hAnsi="Calibri" w:cs="Calibri"/>
          <w:color w:val="000000"/>
        </w:rPr>
        <w:t xml:space="preserve"> etc.</w:t>
      </w:r>
      <w:r w:rsidR="00F576D8">
        <w:rPr>
          <w:rFonts w:ascii="Calibri" w:eastAsia="Calibri" w:hAnsi="Calibri" w:cs="Calibri"/>
          <w:color w:val="000000"/>
        </w:rPr>
        <w:t>, will stay updated.</w:t>
      </w:r>
    </w:p>
    <w:p w14:paraId="72A3F4F1" w14:textId="4736829A" w:rsidR="00D30069" w:rsidRDefault="00D30069"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The system will allow </w:t>
      </w:r>
      <w:r w:rsidR="00AD7F0B">
        <w:rPr>
          <w:rFonts w:ascii="Calibri" w:eastAsia="Calibri" w:hAnsi="Calibri" w:cs="Calibri"/>
          <w:color w:val="000000"/>
        </w:rPr>
        <w:t xml:space="preserve">the </w:t>
      </w:r>
      <w:r>
        <w:rPr>
          <w:rFonts w:ascii="Calibri" w:eastAsia="Calibri" w:hAnsi="Calibri" w:cs="Calibri"/>
          <w:color w:val="000000"/>
        </w:rPr>
        <w:t>customer to choose packages</w:t>
      </w:r>
      <w:r w:rsidR="009D47C7">
        <w:rPr>
          <w:rFonts w:ascii="Calibri" w:eastAsia="Calibri" w:hAnsi="Calibri" w:cs="Calibri"/>
          <w:color w:val="000000"/>
        </w:rPr>
        <w:t xml:space="preserve"> and make reservations</w:t>
      </w:r>
      <w:r w:rsidR="00CD2F6E">
        <w:rPr>
          <w:rFonts w:ascii="Calibri" w:eastAsia="Calibri" w:hAnsi="Calibri" w:cs="Calibri"/>
          <w:color w:val="000000"/>
        </w:rPr>
        <w:t xml:space="preserve">. </w:t>
      </w:r>
    </w:p>
    <w:p w14:paraId="0B250F77" w14:textId="0AED92CF" w:rsidR="00B018F0" w:rsidRDefault="00B018F0"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w:t>
      </w:r>
      <w:r w:rsidR="004E06AB">
        <w:rPr>
          <w:rFonts w:ascii="Calibri" w:eastAsia="Calibri" w:hAnsi="Calibri" w:cs="Calibri"/>
          <w:color w:val="000000"/>
        </w:rPr>
        <w:t xml:space="preserve">lient will have the ability to modify or remove packages </w:t>
      </w:r>
    </w:p>
    <w:p w14:paraId="1A3DC22A" w14:textId="77777777" w:rsidR="00D84188" w:rsidRDefault="00A14A1A"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program should stay up to date with </w:t>
      </w:r>
      <w:r w:rsidR="00A50AB9">
        <w:rPr>
          <w:rFonts w:ascii="Calibri" w:eastAsia="Calibri" w:hAnsi="Calibri" w:cs="Calibri"/>
          <w:color w:val="000000"/>
        </w:rPr>
        <w:t>DMV compliance</w:t>
      </w:r>
      <w:r w:rsidR="0035612E">
        <w:rPr>
          <w:rFonts w:ascii="Calibri" w:eastAsia="Calibri" w:hAnsi="Calibri" w:cs="Calibri"/>
          <w:color w:val="000000"/>
        </w:rPr>
        <w:t>,</w:t>
      </w:r>
      <w:r w:rsidR="00313274">
        <w:rPr>
          <w:rFonts w:ascii="Calibri" w:eastAsia="Calibri" w:hAnsi="Calibri" w:cs="Calibri"/>
          <w:color w:val="000000"/>
        </w:rPr>
        <w:t xml:space="preserve"> new rules</w:t>
      </w:r>
      <w:r w:rsidR="0035612E">
        <w:rPr>
          <w:rFonts w:ascii="Calibri" w:eastAsia="Calibri" w:hAnsi="Calibri" w:cs="Calibri"/>
          <w:color w:val="000000"/>
        </w:rPr>
        <w:t>,</w:t>
      </w:r>
      <w:r w:rsidR="00313274">
        <w:rPr>
          <w:rFonts w:ascii="Calibri" w:eastAsia="Calibri" w:hAnsi="Calibri" w:cs="Calibri"/>
          <w:color w:val="000000"/>
        </w:rPr>
        <w:t xml:space="preserve"> policies</w:t>
      </w:r>
      <w:r w:rsidR="0035612E">
        <w:rPr>
          <w:rFonts w:ascii="Calibri" w:eastAsia="Calibri" w:hAnsi="Calibri" w:cs="Calibri"/>
          <w:color w:val="000000"/>
        </w:rPr>
        <w:t>,</w:t>
      </w:r>
      <w:r w:rsidR="00313274">
        <w:rPr>
          <w:rFonts w:ascii="Calibri" w:eastAsia="Calibri" w:hAnsi="Calibri" w:cs="Calibri"/>
          <w:color w:val="000000"/>
        </w:rPr>
        <w:t xml:space="preserve"> or sample question </w:t>
      </w:r>
      <w:r w:rsidR="0035612E">
        <w:rPr>
          <w:rFonts w:ascii="Calibri" w:eastAsia="Calibri" w:hAnsi="Calibri" w:cs="Calibri"/>
          <w:color w:val="000000"/>
        </w:rPr>
        <w:t>and</w:t>
      </w:r>
      <w:r w:rsidR="00313274">
        <w:rPr>
          <w:rFonts w:ascii="Calibri" w:eastAsia="Calibri" w:hAnsi="Calibri" w:cs="Calibri"/>
          <w:color w:val="000000"/>
        </w:rPr>
        <w:t xml:space="preserve"> test</w:t>
      </w:r>
      <w:r w:rsidR="0035612E">
        <w:rPr>
          <w:rFonts w:ascii="Calibri" w:eastAsia="Calibri" w:hAnsi="Calibri" w:cs="Calibri"/>
          <w:color w:val="000000"/>
        </w:rPr>
        <w:t>s</w:t>
      </w:r>
      <w:r w:rsidR="00313274">
        <w:rPr>
          <w:rFonts w:ascii="Calibri" w:eastAsia="Calibri" w:hAnsi="Calibri" w:cs="Calibri"/>
          <w:color w:val="000000"/>
        </w:rPr>
        <w:t>.</w:t>
      </w:r>
    </w:p>
    <w:p w14:paraId="7E31C999" w14:textId="603E4570" w:rsidR="00A14A1A" w:rsidRDefault="005D00B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D84188">
        <w:rPr>
          <w:rFonts w:ascii="Calibri" w:eastAsia="Calibri" w:hAnsi="Calibri" w:cs="Calibri"/>
          <w:color w:val="000000"/>
        </w:rPr>
        <w:t xml:space="preserve">ystem will </w:t>
      </w:r>
      <w:r>
        <w:rPr>
          <w:rFonts w:ascii="Calibri" w:eastAsia="Calibri" w:hAnsi="Calibri" w:cs="Calibri"/>
          <w:color w:val="000000"/>
        </w:rPr>
        <w:t>be r</w:t>
      </w:r>
      <w:r w:rsidR="00797366">
        <w:rPr>
          <w:rFonts w:ascii="Calibri" w:eastAsia="Calibri" w:hAnsi="Calibri" w:cs="Calibri"/>
          <w:color w:val="000000"/>
        </w:rPr>
        <w:t>u</w:t>
      </w:r>
      <w:r>
        <w:rPr>
          <w:rFonts w:ascii="Calibri" w:eastAsia="Calibri" w:hAnsi="Calibri" w:cs="Calibri"/>
          <w:color w:val="000000"/>
        </w:rPr>
        <w:t>n over</w:t>
      </w:r>
      <w:r w:rsidR="00D84188">
        <w:rPr>
          <w:rFonts w:ascii="Calibri" w:eastAsia="Calibri" w:hAnsi="Calibri" w:cs="Calibri"/>
          <w:color w:val="000000"/>
        </w:rPr>
        <w:t xml:space="preserve"> the cloud </w:t>
      </w:r>
      <w:r w:rsidR="00A50AB9">
        <w:rPr>
          <w:rFonts w:ascii="Calibri" w:eastAsia="Calibri" w:hAnsi="Calibri" w:cs="Calibri"/>
          <w:color w:val="000000"/>
        </w:rPr>
        <w:t xml:space="preserve"> </w:t>
      </w:r>
    </w:p>
    <w:p w14:paraId="2484504E" w14:textId="577B3026" w:rsidR="005754B0" w:rsidRDefault="003C3ACB"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ustomers will be able to take </w:t>
      </w:r>
      <w:r w:rsidR="00C65A31">
        <w:rPr>
          <w:rFonts w:ascii="Calibri" w:eastAsia="Calibri" w:hAnsi="Calibri" w:cs="Calibri"/>
          <w:color w:val="000000"/>
        </w:rPr>
        <w:t xml:space="preserve">the </w:t>
      </w:r>
      <w:r>
        <w:rPr>
          <w:rFonts w:ascii="Calibri" w:eastAsia="Calibri" w:hAnsi="Calibri" w:cs="Calibri"/>
          <w:color w:val="000000"/>
        </w:rPr>
        <w:t xml:space="preserve">test online. </w:t>
      </w:r>
      <w:r w:rsidR="00216165">
        <w:rPr>
          <w:rFonts w:ascii="Calibri" w:eastAsia="Calibri" w:hAnsi="Calibri" w:cs="Calibri"/>
          <w:color w:val="000000"/>
        </w:rPr>
        <w:t>It will show their progress</w:t>
      </w:r>
      <w:r w:rsidR="007918AF">
        <w:rPr>
          <w:rFonts w:ascii="Calibri" w:eastAsia="Calibri" w:hAnsi="Calibri" w:cs="Calibri"/>
          <w:color w:val="000000"/>
        </w:rPr>
        <w:t xml:space="preserve"> and the test they have completed. </w:t>
      </w:r>
      <w:r w:rsidR="00E943E5">
        <w:rPr>
          <w:rFonts w:ascii="Calibri" w:eastAsia="Calibri" w:hAnsi="Calibri" w:cs="Calibri"/>
          <w:color w:val="000000"/>
        </w:rPr>
        <w:t>The format for the prog</w:t>
      </w:r>
      <w:r w:rsidR="004650ED">
        <w:rPr>
          <w:rFonts w:ascii="Calibri" w:eastAsia="Calibri" w:hAnsi="Calibri" w:cs="Calibri"/>
          <w:color w:val="000000"/>
        </w:rPr>
        <w:t>r</w:t>
      </w:r>
      <w:r w:rsidR="00E943E5">
        <w:rPr>
          <w:rFonts w:ascii="Calibri" w:eastAsia="Calibri" w:hAnsi="Calibri" w:cs="Calibri"/>
          <w:color w:val="000000"/>
        </w:rPr>
        <w:t>ess will be:</w:t>
      </w:r>
    </w:p>
    <w:p w14:paraId="2F04F643" w14:textId="3DF82232" w:rsidR="00E943E5" w:rsidRDefault="00E943E5" w:rsidP="00E943E5">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1.</w:t>
      </w:r>
      <w:r w:rsidR="004650ED">
        <w:rPr>
          <w:rFonts w:ascii="Calibri" w:eastAsia="Calibri" w:hAnsi="Calibri" w:cs="Calibri"/>
          <w:color w:val="000000"/>
        </w:rPr>
        <w:t xml:space="preserve"> </w:t>
      </w:r>
      <w:r>
        <w:rPr>
          <w:rFonts w:ascii="Calibri" w:eastAsia="Calibri" w:hAnsi="Calibri" w:cs="Calibri"/>
          <w:color w:val="000000"/>
        </w:rPr>
        <w:t>Test Name</w:t>
      </w:r>
    </w:p>
    <w:p w14:paraId="566F7213" w14:textId="7B6071BC" w:rsidR="00E943E5" w:rsidRDefault="00E943E5" w:rsidP="00E943E5">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2.</w:t>
      </w:r>
      <w:r w:rsidR="004650ED">
        <w:rPr>
          <w:rFonts w:ascii="Calibri" w:eastAsia="Calibri" w:hAnsi="Calibri" w:cs="Calibri"/>
          <w:color w:val="000000"/>
        </w:rPr>
        <w:t xml:space="preserve"> </w:t>
      </w:r>
      <w:r>
        <w:rPr>
          <w:rFonts w:ascii="Calibri" w:eastAsia="Calibri" w:hAnsi="Calibri" w:cs="Calibri"/>
          <w:color w:val="000000"/>
        </w:rPr>
        <w:t>Time Taken</w:t>
      </w:r>
    </w:p>
    <w:p w14:paraId="5D270D7B" w14:textId="2E2FD08D" w:rsidR="00E943E5" w:rsidRDefault="00E943E5" w:rsidP="00E943E5">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3.</w:t>
      </w:r>
      <w:r w:rsidR="004650ED">
        <w:rPr>
          <w:rFonts w:ascii="Calibri" w:eastAsia="Calibri" w:hAnsi="Calibri" w:cs="Calibri"/>
          <w:color w:val="000000"/>
        </w:rPr>
        <w:t xml:space="preserve"> </w:t>
      </w:r>
      <w:r>
        <w:rPr>
          <w:rFonts w:ascii="Calibri" w:eastAsia="Calibri" w:hAnsi="Calibri" w:cs="Calibri"/>
          <w:color w:val="000000"/>
        </w:rPr>
        <w:t>Score</w:t>
      </w:r>
    </w:p>
    <w:p w14:paraId="2C13553F" w14:textId="62E2B467" w:rsidR="00E943E5" w:rsidRPr="004D28C8" w:rsidRDefault="00E943E5" w:rsidP="00E943E5">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4.</w:t>
      </w:r>
      <w:r w:rsidR="004650ED">
        <w:rPr>
          <w:rFonts w:ascii="Calibri" w:eastAsia="Calibri" w:hAnsi="Calibri" w:cs="Calibri"/>
          <w:color w:val="000000"/>
        </w:rPr>
        <w:t xml:space="preserve"> </w:t>
      </w:r>
      <w:r>
        <w:rPr>
          <w:rFonts w:ascii="Calibri" w:eastAsia="Calibri" w:hAnsi="Calibri" w:cs="Calibri"/>
          <w:color w:val="000000"/>
        </w:rPr>
        <w:t>Status</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55724B91" w14:textId="77777777" w:rsidR="00891C65" w:rsidRPr="0073026F" w:rsidRDefault="00891C65" w:rsidP="00C924BA">
      <w:pPr>
        <w:suppressAutoHyphens/>
        <w:spacing w:after="0" w:line="240" w:lineRule="auto"/>
        <w:rPr>
          <w:rFonts w:ascii="Calibri" w:hAnsi="Calibri" w:cs="Calibri"/>
          <w:i/>
        </w:rPr>
      </w:pPr>
    </w:p>
    <w:p w14:paraId="34A503E0" w14:textId="713387A2" w:rsidR="004A3677" w:rsidRDefault="004A3677" w:rsidP="004A3677">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sidRPr="004A3677">
        <w:rPr>
          <w:rFonts w:ascii="Calibri" w:eastAsia="Calibri" w:hAnsi="Calibri" w:cs="Calibri"/>
          <w:color w:val="000000"/>
        </w:rPr>
        <w:t>To ensure that there are no bugs, security holes, or outdated DMV regulations, the system should be updated frequently. Updates should prioritize the DMV guidelines revisions to guarantee that students have access to the correct DriverPass information.</w:t>
      </w:r>
    </w:p>
    <w:p w14:paraId="6F680463" w14:textId="77777777" w:rsidR="00891C65" w:rsidRDefault="00891C65" w:rsidP="00891C6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58B14C24" w14:textId="479627CD" w:rsidR="00A15723" w:rsidRDefault="00A15723" w:rsidP="004A3677">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sidRPr="00A15723">
        <w:rPr>
          <w:rFonts w:ascii="Calibri" w:eastAsia="Calibri" w:hAnsi="Calibri" w:cs="Calibri"/>
          <w:color w:val="000000"/>
        </w:rPr>
        <w:t>Because the system comprises requests that move back and forth between servers, it would require a rapid speed to function</w:t>
      </w:r>
      <w:r w:rsidR="002C1ABB">
        <w:rPr>
          <w:rFonts w:ascii="Calibri" w:eastAsia="Calibri" w:hAnsi="Calibri" w:cs="Calibri"/>
          <w:color w:val="000000"/>
        </w:rPr>
        <w:t>.</w:t>
      </w:r>
      <w:r w:rsidR="00C06208">
        <w:rPr>
          <w:rFonts w:ascii="Calibri" w:eastAsia="Calibri" w:hAnsi="Calibri" w:cs="Calibri"/>
          <w:color w:val="000000"/>
        </w:rPr>
        <w:t xml:space="preserve"> </w:t>
      </w:r>
      <w:r w:rsidR="002C1ABB">
        <w:rPr>
          <w:rFonts w:ascii="Calibri" w:eastAsia="Calibri" w:hAnsi="Calibri" w:cs="Calibri"/>
          <w:color w:val="000000"/>
        </w:rPr>
        <w:t xml:space="preserve">Also, </w:t>
      </w:r>
      <w:r w:rsidR="00C06208">
        <w:rPr>
          <w:rFonts w:ascii="Calibri" w:eastAsia="Calibri" w:hAnsi="Calibri" w:cs="Calibri"/>
          <w:color w:val="000000"/>
        </w:rPr>
        <w:t>d</w:t>
      </w:r>
      <w:r w:rsidR="008872B0">
        <w:rPr>
          <w:rFonts w:ascii="Calibri" w:eastAsia="Calibri" w:hAnsi="Calibri" w:cs="Calibri"/>
          <w:color w:val="000000"/>
        </w:rPr>
        <w:t>ue</w:t>
      </w:r>
      <w:r w:rsidRPr="00A15723">
        <w:rPr>
          <w:rFonts w:ascii="Calibri" w:eastAsia="Calibri" w:hAnsi="Calibri" w:cs="Calibri"/>
          <w:color w:val="000000"/>
        </w:rPr>
        <w:t xml:space="preserve"> to the potential amount of students taking exams online. The system must operate at maximum efficiency. T</w:t>
      </w:r>
      <w:r w:rsidR="00D1133B">
        <w:rPr>
          <w:rFonts w:ascii="Calibri" w:eastAsia="Calibri" w:hAnsi="Calibri" w:cs="Calibri"/>
          <w:color w:val="000000"/>
        </w:rPr>
        <w:t>he system will be web-based and run from the cloud to avoid maintaining the hardware</w:t>
      </w:r>
      <w:r w:rsidRPr="00A15723">
        <w:rPr>
          <w:rFonts w:ascii="Calibri" w:eastAsia="Calibri" w:hAnsi="Calibri" w:cs="Calibri"/>
          <w:color w:val="000000"/>
        </w:rPr>
        <w:t>.</w:t>
      </w:r>
    </w:p>
    <w:p w14:paraId="3D95CAB7" w14:textId="77777777" w:rsidR="004500A6" w:rsidRPr="004500A6" w:rsidRDefault="004500A6" w:rsidP="00805F76">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6A98851" w14:textId="77777777" w:rsidR="00E12BD6" w:rsidRPr="0073026F" w:rsidRDefault="00E12BD6" w:rsidP="00C924BA">
      <w:pPr>
        <w:suppressAutoHyphens/>
        <w:spacing w:after="0" w:line="240" w:lineRule="auto"/>
        <w:rPr>
          <w:rFonts w:ascii="Calibri" w:hAnsi="Calibri" w:cs="Calibri"/>
          <w:i/>
        </w:rPr>
      </w:pPr>
    </w:p>
    <w:p w14:paraId="1FD0FDEA" w14:textId="60141187" w:rsidR="00E12BD6" w:rsidRPr="00E12BD6" w:rsidRDefault="00E12BD6" w:rsidP="00E12BD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12BD6">
        <w:rPr>
          <w:rFonts w:ascii="Calibri" w:eastAsia="Calibri" w:hAnsi="Calibri" w:cs="Calibri"/>
          <w:color w:val="000000"/>
        </w:rPr>
        <w:t>If the website were to be accessed on a mobile device, such as a smartphone or an iPad, it should be able to fit the screen and scale itself to the screen being used. The system should function on a browser such as Microsoft Edge, Chrome, or Safari.</w:t>
      </w:r>
    </w:p>
    <w:p w14:paraId="2FA9C550" w14:textId="058C6A7A" w:rsidR="00E12BD6" w:rsidRPr="00E12BD6" w:rsidRDefault="00E12BD6" w:rsidP="00E12BD6">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D5292B2" w14:textId="1F035698" w:rsidR="001F5855" w:rsidRDefault="00E12BD6" w:rsidP="00E12BD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12BD6">
        <w:rPr>
          <w:rFonts w:ascii="Calibri" w:eastAsia="Calibri" w:hAnsi="Calibri" w:cs="Calibri"/>
          <w:color w:val="000000"/>
        </w:rPr>
        <w:t>A database would be required on the back end to store data.</w:t>
      </w:r>
    </w:p>
    <w:p w14:paraId="29A5D2FE" w14:textId="77777777" w:rsidR="00E12BD6" w:rsidRPr="00E12BD6" w:rsidRDefault="00E12BD6" w:rsidP="00CD5943">
      <w:pPr>
        <w:pBdr>
          <w:top w:val="nil"/>
          <w:left w:val="nil"/>
          <w:bottom w:val="nil"/>
          <w:right w:val="nil"/>
          <w:between w:val="nil"/>
        </w:pBdr>
        <w:suppressAutoHyphens/>
        <w:spacing w:after="0" w:line="240" w:lineRule="auto"/>
        <w:rPr>
          <w:rFonts w:ascii="Calibri" w:eastAsia="Calibri" w:hAnsi="Calibri" w:cs="Calibri"/>
          <w:color w:val="000000"/>
        </w:rPr>
      </w:pPr>
    </w:p>
    <w:p w14:paraId="03D2899D" w14:textId="77777777" w:rsidR="001F5855" w:rsidRPr="0073026F" w:rsidRDefault="00B56238" w:rsidP="004D28C8">
      <w:pPr>
        <w:pStyle w:val="Heading4"/>
      </w:pPr>
      <w:r w:rsidRPr="0073026F">
        <w:t>Accuracy and Precision</w:t>
      </w:r>
    </w:p>
    <w:p w14:paraId="3EF6026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0E767F9C" w14:textId="77777777" w:rsidR="007C2E85" w:rsidRPr="0073026F" w:rsidRDefault="007C2E85" w:rsidP="00C924BA">
      <w:pPr>
        <w:suppressAutoHyphens/>
        <w:spacing w:after="0" w:line="240" w:lineRule="auto"/>
        <w:rPr>
          <w:rFonts w:ascii="Calibri" w:hAnsi="Calibri" w:cs="Calibri"/>
          <w:strike/>
        </w:rPr>
      </w:pPr>
    </w:p>
    <w:p w14:paraId="285D6513" w14:textId="77777777" w:rsidR="00D206F0" w:rsidRPr="00D206F0" w:rsidRDefault="00D206F0" w:rsidP="00D206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D206F0">
        <w:rPr>
          <w:rFonts w:ascii="Calibri" w:eastAsia="Calibri" w:hAnsi="Calibri" w:cs="Calibri"/>
          <w:color w:val="000000"/>
        </w:rPr>
        <w:lastRenderedPageBreak/>
        <w:t>Users will be differentiated from one another by means of a user email address and a password.</w:t>
      </w:r>
    </w:p>
    <w:p w14:paraId="21FB5369" w14:textId="637F49FE" w:rsidR="00D206F0" w:rsidRDefault="00D206F0" w:rsidP="00D206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D206F0">
        <w:rPr>
          <w:rFonts w:ascii="Calibri" w:eastAsia="Calibri" w:hAnsi="Calibri" w:cs="Calibri"/>
          <w:color w:val="000000"/>
        </w:rPr>
        <w:t>In order to improve the level of security, the inputs will be case sensitive</w:t>
      </w:r>
      <w:r w:rsidR="00897864">
        <w:rPr>
          <w:rFonts w:ascii="Calibri" w:eastAsia="Calibri" w:hAnsi="Calibri" w:cs="Calibri"/>
          <w:color w:val="000000"/>
        </w:rPr>
        <w:t xml:space="preserve"> and will have to use at least one sp</w:t>
      </w:r>
      <w:r w:rsidR="006804F7">
        <w:rPr>
          <w:rFonts w:ascii="Calibri" w:eastAsia="Calibri" w:hAnsi="Calibri" w:cs="Calibri"/>
          <w:color w:val="000000"/>
        </w:rPr>
        <w:t>ecial character.</w:t>
      </w:r>
    </w:p>
    <w:p w14:paraId="6007AF12" w14:textId="77777777" w:rsidR="006804F7" w:rsidRPr="00D206F0" w:rsidRDefault="006804F7" w:rsidP="006804F7">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7EC83137" w14:textId="41BB9DE3" w:rsidR="001F5855" w:rsidRPr="004D28C8" w:rsidRDefault="00D206F0" w:rsidP="00D206F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D206F0">
        <w:rPr>
          <w:rFonts w:ascii="Calibri" w:eastAsia="Calibri" w:hAnsi="Calibri" w:cs="Calibri"/>
          <w:color w:val="000000"/>
        </w:rPr>
        <w:t>When a user has exceeded the allotted number of times that they have entered inaccurate information into the system, the administrator will be notified. The system will have a fixed amount of times that the user can enter incorrect information.</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2FBB8EAE" w14:textId="77777777" w:rsidR="002E6A44" w:rsidRPr="0073026F" w:rsidRDefault="002E6A44" w:rsidP="00C924BA">
      <w:pPr>
        <w:suppressAutoHyphens/>
        <w:spacing w:after="0" w:line="240" w:lineRule="auto"/>
        <w:rPr>
          <w:rFonts w:ascii="Calibri" w:hAnsi="Calibri" w:cs="Calibri"/>
          <w:i/>
          <w:strike/>
        </w:rPr>
      </w:pPr>
    </w:p>
    <w:p w14:paraId="445BE6C8" w14:textId="0FFED345" w:rsidR="001F5855" w:rsidRPr="005F1033" w:rsidRDefault="000C794D" w:rsidP="005F103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0C794D">
        <w:rPr>
          <w:rFonts w:ascii="Calibri" w:eastAsia="Calibri" w:hAnsi="Calibri" w:cs="Calibri"/>
          <w:color w:val="000000"/>
        </w:rPr>
        <w:t>It is expected that you will be able to make adjustments without modifying the code. POST requests and controllers are both things that need to be written into the code.</w:t>
      </w:r>
      <w:r w:rsidRPr="005F1033">
        <w:rPr>
          <w:rFonts w:ascii="Calibri" w:eastAsia="Calibri" w:hAnsi="Calibri" w:cs="Calibri"/>
          <w:color w:val="000000"/>
        </w:rPr>
        <w:t>Upon receiving requests from the programmers, the system will modify itself so that it is compatible with platform changes.The IT administrator will require access to everything, including user accounts and the ability to delete former employees who are no longer associated with the organization.</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0EDD2705" w14:textId="77777777" w:rsidR="0064702F" w:rsidRDefault="00B56238" w:rsidP="00C924BA">
      <w:pPr>
        <w:suppressAutoHyphens/>
        <w:spacing w:after="0" w:line="240" w:lineRule="auto"/>
        <w:rPr>
          <w:rFonts w:ascii="Calibri" w:hAnsi="Calibri" w:cs="Calibri"/>
          <w:i/>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w:t>
      </w:r>
      <w:r w:rsidR="002A151D">
        <w:rPr>
          <w:rFonts w:ascii="Calibri" w:hAnsi="Calibri" w:cs="Calibri"/>
          <w:i/>
        </w:rPr>
        <w:t>"</w:t>
      </w:r>
      <w:r w:rsidRPr="0073026F">
        <w:rPr>
          <w:rFonts w:ascii="Calibri" w:hAnsi="Calibri" w:cs="Calibri"/>
          <w:i/>
        </w:rPr>
        <w:t>brute force</w:t>
      </w:r>
      <w:r w:rsidR="002A151D">
        <w:rPr>
          <w:rFonts w:ascii="Calibri" w:hAnsi="Calibri" w:cs="Calibri"/>
          <w:i/>
        </w:rPr>
        <w:t>"</w:t>
      </w:r>
      <w:r w:rsidRPr="0073026F">
        <w:rPr>
          <w:rFonts w:ascii="Calibri" w:hAnsi="Calibri" w:cs="Calibri"/>
          <w:i/>
        </w:rPr>
        <w:t xml:space="preserve"> hacking attempt? What happens if the user forgets their password?</w:t>
      </w:r>
    </w:p>
    <w:p w14:paraId="72E80A38" w14:textId="7823C22D"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 </w:t>
      </w:r>
    </w:p>
    <w:p w14:paraId="0DE371E8" w14:textId="77777777" w:rsidR="00BB4223" w:rsidRDefault="00BB4223" w:rsidP="00BB422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BB4223">
        <w:rPr>
          <w:rFonts w:ascii="Calibri" w:eastAsia="Calibri" w:hAnsi="Calibri" w:cs="Calibri"/>
          <w:color w:val="000000"/>
        </w:rPr>
        <w:t>It would be necessary for the user to provide both their user email addresses and their passwords.</w:t>
      </w:r>
    </w:p>
    <w:p w14:paraId="2ED7B554" w14:textId="77777777" w:rsidR="00243D33" w:rsidRPr="00BB4223" w:rsidRDefault="00243D33" w:rsidP="00243D33">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699596AA" w14:textId="77777777" w:rsidR="00BB4223" w:rsidRDefault="00BB4223" w:rsidP="00BB422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BB4223">
        <w:rPr>
          <w:rFonts w:ascii="Calibri" w:eastAsia="Calibri" w:hAnsi="Calibri" w:cs="Calibri"/>
          <w:color w:val="000000"/>
        </w:rPr>
        <w:t>If the client and the server want to protect their connection and the data they pass back and forth, HTTP is the protocol they should use.</w:t>
      </w:r>
    </w:p>
    <w:p w14:paraId="4C696811" w14:textId="77777777" w:rsidR="00243D33" w:rsidRPr="00BB4223" w:rsidRDefault="00243D33" w:rsidP="00243D33">
      <w:pPr>
        <w:pBdr>
          <w:top w:val="nil"/>
          <w:left w:val="nil"/>
          <w:bottom w:val="nil"/>
          <w:right w:val="nil"/>
          <w:between w:val="nil"/>
        </w:pBdr>
        <w:suppressAutoHyphens/>
        <w:spacing w:after="0" w:line="240" w:lineRule="auto"/>
        <w:rPr>
          <w:rFonts w:ascii="Calibri" w:eastAsia="Calibri" w:hAnsi="Calibri" w:cs="Calibri"/>
          <w:color w:val="000000"/>
        </w:rPr>
      </w:pPr>
    </w:p>
    <w:p w14:paraId="2AC1D93E" w14:textId="1ED3C2D7" w:rsidR="00BB4223" w:rsidRDefault="008D3849" w:rsidP="00BB422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D3849">
        <w:rPr>
          <w:rFonts w:ascii="Calibri" w:eastAsia="Calibri" w:hAnsi="Calibri" w:cs="Calibri"/>
          <w:color w:val="000000"/>
        </w:rPr>
        <w:t xml:space="preserve"> If someone tried to break into the system using brute force, the administrator would be alerted after a specified number of unsuccessful attempts to log in. This number of unsuccessful attempts is determined by the administrator. There are two things that will happen after a total of four unsuccessful attempts to log in to the system:</w:t>
      </w:r>
    </w:p>
    <w:p w14:paraId="71043212" w14:textId="77777777" w:rsidR="00243D33" w:rsidRPr="00BB4223" w:rsidRDefault="00243D33" w:rsidP="001A5823">
      <w:pPr>
        <w:pBdr>
          <w:top w:val="nil"/>
          <w:left w:val="nil"/>
          <w:bottom w:val="nil"/>
          <w:right w:val="nil"/>
          <w:between w:val="nil"/>
        </w:pBdr>
        <w:suppressAutoHyphens/>
        <w:spacing w:after="0" w:line="240" w:lineRule="auto"/>
        <w:rPr>
          <w:rFonts w:ascii="Calibri" w:eastAsia="Calibri" w:hAnsi="Calibri" w:cs="Calibri"/>
          <w:color w:val="000000"/>
        </w:rPr>
      </w:pPr>
    </w:p>
    <w:p w14:paraId="69B7DF0F" w14:textId="77777777" w:rsidR="00BB4223" w:rsidRDefault="00BB4223" w:rsidP="00BB422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BB4223">
        <w:rPr>
          <w:rFonts w:ascii="Calibri" w:eastAsia="Calibri" w:hAnsi="Calibri" w:cs="Calibri"/>
          <w:color w:val="000000"/>
        </w:rPr>
        <w:t>Admin will be informed about this.</w:t>
      </w:r>
    </w:p>
    <w:p w14:paraId="5ADDFD02" w14:textId="77777777" w:rsidR="00243D33" w:rsidRPr="00BB4223" w:rsidRDefault="00243D33" w:rsidP="00243D33">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DF543DA" w14:textId="5CC9A1C8" w:rsidR="00BB4223" w:rsidRDefault="00243D33" w:rsidP="00BB422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243D33">
        <w:rPr>
          <w:rFonts w:ascii="Calibri" w:eastAsia="Calibri" w:hAnsi="Calibri" w:cs="Calibri"/>
          <w:color w:val="000000"/>
        </w:rPr>
        <w:t>The user will no longer be able to log in, and they will not be able to enter any of their information. This option will no longer be available to them.</w:t>
      </w:r>
    </w:p>
    <w:p w14:paraId="61967FDD" w14:textId="77777777" w:rsidR="00243D33" w:rsidRPr="00BB4223" w:rsidRDefault="00243D33" w:rsidP="00243D33">
      <w:pPr>
        <w:pBdr>
          <w:top w:val="nil"/>
          <w:left w:val="nil"/>
          <w:bottom w:val="nil"/>
          <w:right w:val="nil"/>
          <w:between w:val="nil"/>
        </w:pBdr>
        <w:suppressAutoHyphens/>
        <w:spacing w:after="0" w:line="240" w:lineRule="auto"/>
        <w:rPr>
          <w:rFonts w:ascii="Calibri" w:eastAsia="Calibri" w:hAnsi="Calibri" w:cs="Calibri"/>
          <w:color w:val="000000"/>
        </w:rPr>
      </w:pPr>
    </w:p>
    <w:p w14:paraId="4ADD0532" w14:textId="5538D045" w:rsidR="001F5855" w:rsidRPr="004D28C8" w:rsidRDefault="00BB4223" w:rsidP="00BB422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BB4223">
        <w:rPr>
          <w:rFonts w:ascii="Calibri" w:eastAsia="Calibri" w:hAnsi="Calibri" w:cs="Calibri"/>
          <w:color w:val="000000"/>
        </w:rPr>
        <w:t>In the event that a user cannot remember their password, they have the option to get it reset. The user's email address will receive an email from the system containing their password information. The user is able to change their password from that location.</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lastRenderedPageBreak/>
        <w:t>Functional Requirements</w:t>
      </w:r>
    </w:p>
    <w:p w14:paraId="21E88294" w14:textId="38A159E8"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Using the information from the scenario, think about the different functions the system needs to provide. Each of your bullets should start with </w:t>
      </w:r>
      <w:r w:rsidR="002A151D">
        <w:rPr>
          <w:rFonts w:ascii="Calibri" w:hAnsi="Calibri" w:cs="Calibri"/>
          <w:i/>
        </w:rPr>
        <w:t>"</w:t>
      </w:r>
      <w:r w:rsidRPr="0073026F">
        <w:rPr>
          <w:rFonts w:ascii="Calibri" w:hAnsi="Calibri" w:cs="Calibri"/>
          <w:i/>
        </w:rPr>
        <w:t>The system shall</w:t>
      </w:r>
      <w:r w:rsidR="009462E1">
        <w:rPr>
          <w:rFonts w:ascii="Calibri" w:hAnsi="Calibri" w:cs="Calibri"/>
          <w:i/>
        </w:rPr>
        <w:t xml:space="preserve"> . . .</w:t>
      </w:r>
      <w:r w:rsidR="002A151D">
        <w:rPr>
          <w:rFonts w:ascii="Calibri" w:hAnsi="Calibri" w:cs="Calibri"/>
          <w:i/>
        </w:rPr>
        <w:t>"</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w:t>
      </w:r>
      <w:r w:rsidR="002A151D">
        <w:rPr>
          <w:rFonts w:ascii="Calibri" w:hAnsi="Calibri" w:cs="Calibri"/>
          <w:i/>
        </w:rPr>
        <w:t>"</w:t>
      </w:r>
      <w:r w:rsidRPr="0073026F">
        <w:rPr>
          <w:rFonts w:ascii="Calibri" w:hAnsi="Calibri" w:cs="Calibri"/>
          <w:i/>
        </w:rPr>
        <w:t>The system shall validate user credentials when logging in.</w:t>
      </w:r>
      <w:r w:rsidR="002A151D">
        <w:rPr>
          <w:rFonts w:ascii="Calibri" w:hAnsi="Calibri" w:cs="Calibri"/>
          <w:i/>
        </w:rPr>
        <w:t>"</w:t>
      </w:r>
    </w:p>
    <w:p w14:paraId="22B9E449" w14:textId="77777777" w:rsidR="00876279" w:rsidRPr="0073026F" w:rsidRDefault="00876279" w:rsidP="00C924BA">
      <w:pPr>
        <w:suppressAutoHyphens/>
        <w:spacing w:after="0" w:line="240" w:lineRule="auto"/>
        <w:rPr>
          <w:rFonts w:ascii="Calibri" w:hAnsi="Calibri" w:cs="Calibri"/>
          <w:i/>
        </w:rPr>
      </w:pPr>
    </w:p>
    <w:p w14:paraId="7CF60286" w14:textId="77777777" w:rsidR="00876279" w:rsidRDefault="00876279"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76279">
        <w:rPr>
          <w:rFonts w:ascii="Calibri" w:eastAsia="Calibri" w:hAnsi="Calibri" w:cs="Calibri"/>
          <w:color w:val="000000"/>
        </w:rPr>
        <w:t>The user's login information needs to be confirmed by the system before the user is granted access to the information.</w:t>
      </w:r>
    </w:p>
    <w:p w14:paraId="145CCB21" w14:textId="77777777" w:rsidR="00876279" w:rsidRPr="00876279" w:rsidRDefault="00876279" w:rsidP="00876279">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4CBC239" w14:textId="77777777" w:rsidR="00876279" w:rsidRDefault="00876279"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bookmarkStart w:id="0" w:name="_Hlk113046368"/>
      <w:r w:rsidRPr="00876279">
        <w:rPr>
          <w:rFonts w:ascii="Calibri" w:eastAsia="Calibri" w:hAnsi="Calibri" w:cs="Calibri"/>
          <w:color w:val="000000"/>
        </w:rPr>
        <w:t>The system is going to verify the customer's decision from among the three different packages that the customer wants the customers to view.</w:t>
      </w:r>
    </w:p>
    <w:bookmarkEnd w:id="0"/>
    <w:p w14:paraId="022D6181" w14:textId="77777777" w:rsidR="00876279" w:rsidRPr="00876279" w:rsidRDefault="00876279" w:rsidP="00876279">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7E6BBC8" w14:textId="4C4E2410" w:rsidR="00876279" w:rsidRDefault="0048602A"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48602A">
        <w:rPr>
          <w:rFonts w:ascii="Calibri" w:eastAsia="Calibri" w:hAnsi="Calibri" w:cs="Calibri"/>
          <w:color w:val="000000"/>
        </w:rPr>
        <w:t xml:space="preserve">The system is going to be updated to reflect any modifications or upgrades that </w:t>
      </w:r>
      <w:r w:rsidR="002B3BD4">
        <w:rPr>
          <w:rFonts w:ascii="Calibri" w:eastAsia="Calibri" w:hAnsi="Calibri" w:cs="Calibri"/>
          <w:color w:val="000000"/>
        </w:rPr>
        <w:t>the DMV has made</w:t>
      </w:r>
      <w:r w:rsidRPr="0048602A">
        <w:rPr>
          <w:rFonts w:ascii="Calibri" w:eastAsia="Calibri" w:hAnsi="Calibri" w:cs="Calibri"/>
          <w:color w:val="000000"/>
        </w:rPr>
        <w:t>, and this will be done as soon as possible.</w:t>
      </w:r>
    </w:p>
    <w:p w14:paraId="491A2F96" w14:textId="77777777" w:rsidR="00876279" w:rsidRPr="00876279" w:rsidRDefault="00876279" w:rsidP="00876279">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733AB786" w14:textId="31FA4ADC" w:rsidR="00876279" w:rsidRPr="0049365E" w:rsidRDefault="009A5A58" w:rsidP="004936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9A5A58">
        <w:rPr>
          <w:rFonts w:ascii="Calibri" w:eastAsia="Calibri" w:hAnsi="Calibri" w:cs="Calibri"/>
          <w:color w:val="000000"/>
        </w:rPr>
        <w:t>The system is required to validate the customer's identity and the following personal information about them: The Customer's Address, First Name, and Last Name the Customer's Credit Card Information the Customer's Phone Number the Customer's</w:t>
      </w:r>
      <w:r w:rsidR="00E93284">
        <w:rPr>
          <w:rFonts w:ascii="Calibri" w:eastAsia="Calibri" w:hAnsi="Calibri" w:cs="Calibri"/>
          <w:color w:val="000000"/>
        </w:rPr>
        <w:t>.</w:t>
      </w:r>
    </w:p>
    <w:p w14:paraId="6256E83E" w14:textId="77777777" w:rsidR="00876279" w:rsidRPr="00876279" w:rsidRDefault="00876279" w:rsidP="00876279">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2E9F9641" w14:textId="77777777" w:rsidR="00876279" w:rsidRDefault="00876279"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76279">
        <w:rPr>
          <w:rFonts w:ascii="Calibri" w:eastAsia="Calibri" w:hAnsi="Calibri" w:cs="Calibri"/>
          <w:color w:val="000000"/>
        </w:rPr>
        <w:t>The system will provide students with information regarding their exam progress as well as their exam scores.</w:t>
      </w:r>
    </w:p>
    <w:p w14:paraId="33DC73A1" w14:textId="77777777" w:rsidR="00876279" w:rsidRPr="00876279" w:rsidRDefault="00876279" w:rsidP="00876279">
      <w:pPr>
        <w:pBdr>
          <w:top w:val="nil"/>
          <w:left w:val="nil"/>
          <w:bottom w:val="nil"/>
          <w:right w:val="nil"/>
          <w:between w:val="nil"/>
        </w:pBdr>
        <w:suppressAutoHyphens/>
        <w:spacing w:after="0" w:line="240" w:lineRule="auto"/>
        <w:rPr>
          <w:rFonts w:ascii="Calibri" w:eastAsia="Calibri" w:hAnsi="Calibri" w:cs="Calibri"/>
          <w:color w:val="000000"/>
        </w:rPr>
      </w:pPr>
    </w:p>
    <w:p w14:paraId="3B53F7C8" w14:textId="401336FE" w:rsidR="00876279" w:rsidRDefault="00D627FD"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efore continuing, the system must determine the type of user, such as an administrator or a student</w:t>
      </w:r>
      <w:r w:rsidR="00876279" w:rsidRPr="00876279">
        <w:rPr>
          <w:rFonts w:ascii="Calibri" w:eastAsia="Calibri" w:hAnsi="Calibri" w:cs="Calibri"/>
          <w:color w:val="000000"/>
        </w:rPr>
        <w:t>.</w:t>
      </w:r>
    </w:p>
    <w:p w14:paraId="1CBE21AB" w14:textId="77777777" w:rsidR="00876279" w:rsidRPr="00876279" w:rsidRDefault="00876279" w:rsidP="00876279">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F558807" w14:textId="77777777" w:rsidR="00876279" w:rsidRDefault="00876279"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76279">
        <w:rPr>
          <w:rFonts w:ascii="Calibri" w:eastAsia="Calibri" w:hAnsi="Calibri" w:cs="Calibri"/>
          <w:color w:val="000000"/>
        </w:rPr>
        <w:t>It is required that the system be accessible online. Offline access will be provided for particular materials, such as academic resources.</w:t>
      </w:r>
    </w:p>
    <w:p w14:paraId="4BB8B7E7" w14:textId="77777777" w:rsidR="00876279" w:rsidRPr="00876279" w:rsidRDefault="00876279" w:rsidP="00876279">
      <w:pPr>
        <w:pBdr>
          <w:top w:val="nil"/>
          <w:left w:val="nil"/>
          <w:bottom w:val="nil"/>
          <w:right w:val="nil"/>
          <w:between w:val="nil"/>
        </w:pBdr>
        <w:suppressAutoHyphens/>
        <w:spacing w:after="0" w:line="240" w:lineRule="auto"/>
        <w:rPr>
          <w:rFonts w:ascii="Calibri" w:eastAsia="Calibri" w:hAnsi="Calibri" w:cs="Calibri"/>
          <w:color w:val="000000"/>
        </w:rPr>
      </w:pPr>
    </w:p>
    <w:p w14:paraId="34243692" w14:textId="77424081" w:rsidR="00876279" w:rsidRDefault="00876279"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76279">
        <w:rPr>
          <w:rFonts w:ascii="Calibri" w:eastAsia="Calibri" w:hAnsi="Calibri" w:cs="Calibri"/>
          <w:color w:val="000000"/>
        </w:rPr>
        <w:t>The client may suggest up to three different packages, and the system will display those.</w:t>
      </w:r>
    </w:p>
    <w:p w14:paraId="56D51C66" w14:textId="77777777" w:rsidR="00876279" w:rsidRPr="00876279" w:rsidRDefault="00876279" w:rsidP="00876279">
      <w:pPr>
        <w:pBdr>
          <w:top w:val="nil"/>
          <w:left w:val="nil"/>
          <w:bottom w:val="nil"/>
          <w:right w:val="nil"/>
          <w:between w:val="nil"/>
        </w:pBdr>
        <w:suppressAutoHyphens/>
        <w:spacing w:after="0" w:line="240" w:lineRule="auto"/>
        <w:rPr>
          <w:rFonts w:ascii="Calibri" w:eastAsia="Calibri" w:hAnsi="Calibri" w:cs="Calibri"/>
          <w:color w:val="000000"/>
        </w:rPr>
      </w:pPr>
    </w:p>
    <w:p w14:paraId="6C4E5847" w14:textId="77777777" w:rsidR="00876279" w:rsidRDefault="00876279"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76279">
        <w:rPr>
          <w:rFonts w:ascii="Calibri" w:eastAsia="Calibri" w:hAnsi="Calibri" w:cs="Calibri"/>
          <w:color w:val="000000"/>
        </w:rPr>
        <w:t>If a client wants to disable packages because one of them is no longer available, the system should make that option available to them.</w:t>
      </w:r>
    </w:p>
    <w:p w14:paraId="111CB285" w14:textId="77777777" w:rsidR="00876279" w:rsidRPr="00876279" w:rsidRDefault="00876279" w:rsidP="00876279">
      <w:pPr>
        <w:pBdr>
          <w:top w:val="nil"/>
          <w:left w:val="nil"/>
          <w:bottom w:val="nil"/>
          <w:right w:val="nil"/>
          <w:between w:val="nil"/>
        </w:pBdr>
        <w:suppressAutoHyphens/>
        <w:spacing w:after="0" w:line="240" w:lineRule="auto"/>
        <w:rPr>
          <w:rFonts w:ascii="Calibri" w:eastAsia="Calibri" w:hAnsi="Calibri" w:cs="Calibri"/>
          <w:color w:val="000000"/>
        </w:rPr>
      </w:pPr>
    </w:p>
    <w:p w14:paraId="6FE6268E" w14:textId="149D8273" w:rsidR="001F5855" w:rsidRPr="004D28C8" w:rsidRDefault="00876279" w:rsidP="0087627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876279">
        <w:rPr>
          <w:rFonts w:ascii="Calibri" w:eastAsia="Calibri" w:hAnsi="Calibri" w:cs="Calibri"/>
          <w:color w:val="000000"/>
        </w:rPr>
        <w:t>It is required that the system be capable of resetting a user's password.</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2EFA131C" w14:textId="77777777" w:rsidR="00675E1C" w:rsidRPr="0073026F" w:rsidRDefault="00675E1C" w:rsidP="00C924BA">
      <w:pPr>
        <w:suppressAutoHyphens/>
        <w:spacing w:after="0" w:line="240" w:lineRule="auto"/>
        <w:rPr>
          <w:rFonts w:ascii="Calibri" w:hAnsi="Calibri" w:cs="Calibri"/>
          <w:i/>
        </w:rPr>
      </w:pPr>
    </w:p>
    <w:p w14:paraId="1980E2C3" w14:textId="77777777" w:rsidR="00675E1C" w:rsidRDefault="00675E1C" w:rsidP="00675E1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675E1C">
        <w:rPr>
          <w:rFonts w:ascii="Calibri" w:eastAsia="Calibri" w:hAnsi="Calibri" w:cs="Calibri"/>
          <w:color w:val="000000"/>
        </w:rPr>
        <w:t>A laptop, desktop computer, mobile device, or any other device capable of connecting to the internet is required in order to use the interface.</w:t>
      </w:r>
    </w:p>
    <w:p w14:paraId="25474435" w14:textId="77777777" w:rsidR="00675E1C" w:rsidRPr="00675E1C" w:rsidRDefault="00675E1C" w:rsidP="00675E1C">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08815D4" w14:textId="77777777" w:rsidR="00675E1C" w:rsidRDefault="00675E1C" w:rsidP="00675E1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675E1C">
        <w:rPr>
          <w:rFonts w:ascii="Calibri" w:eastAsia="Calibri" w:hAnsi="Calibri" w:cs="Calibri"/>
          <w:color w:val="000000"/>
        </w:rPr>
        <w:t>The Administrators and Developers of DriverPass are not the same people, however they are both users of this interface. They must both be able to make adjustments to the system as well as perform system updates when necessary.</w:t>
      </w:r>
    </w:p>
    <w:p w14:paraId="07ACE869" w14:textId="77777777" w:rsidR="00675E1C" w:rsidRDefault="00675E1C" w:rsidP="00675E1C">
      <w:pPr>
        <w:pStyle w:val="ListParagraph"/>
        <w:rPr>
          <w:rFonts w:ascii="Calibri" w:eastAsia="Calibri" w:hAnsi="Calibri" w:cs="Calibri"/>
          <w:color w:val="000000"/>
        </w:rPr>
      </w:pPr>
    </w:p>
    <w:p w14:paraId="21D51C57" w14:textId="77777777" w:rsidR="00675E1C" w:rsidRPr="00675E1C" w:rsidRDefault="00675E1C" w:rsidP="00675E1C">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3E0ED0CC" w14:textId="7FBA2853" w:rsidR="001F5855" w:rsidRPr="004D28C8" w:rsidRDefault="00675E1C" w:rsidP="00675E1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675E1C">
        <w:rPr>
          <w:rFonts w:ascii="Calibri" w:eastAsia="Calibri" w:hAnsi="Calibri" w:cs="Calibri"/>
          <w:color w:val="000000"/>
        </w:rPr>
        <w:t>Using the interface, users will be required to have the ability to schedule driving appointment packages, as well as take online lessons and exams.</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385CC2AA" w14:textId="77777777" w:rsidR="00AE1BEC" w:rsidRPr="0073026F" w:rsidRDefault="00AE1BEC" w:rsidP="00C924BA">
      <w:pPr>
        <w:suppressAutoHyphens/>
        <w:spacing w:after="0" w:line="240" w:lineRule="auto"/>
        <w:rPr>
          <w:rFonts w:ascii="Calibri" w:hAnsi="Calibri" w:cs="Calibri"/>
        </w:rPr>
      </w:pPr>
    </w:p>
    <w:p w14:paraId="1192C4F4" w14:textId="3F5B96FA" w:rsidR="001F5855" w:rsidRPr="004D28C8" w:rsidRDefault="002F40D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2F40DB">
        <w:rPr>
          <w:rFonts w:ascii="Calibri" w:eastAsia="Calibri" w:hAnsi="Calibri" w:cs="Calibri"/>
          <w:color w:val="000000"/>
        </w:rPr>
        <w:t>In the design, everything that may possibly be required has been taken into consideration, as far as I can tell. There is not a single thing lacking that the users could require in any way, shape, or form. That is the only presumption that I am making here. Because there was no mention of a budget, we are to make the assumption that the cost of everything that will be utilized in the construction of the system will be paid by that budget. This is the correct assumption because there was no mention of a budget.</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1" w:name="_heading=h.o73cqlpvrpe1" w:colFirst="0" w:colLast="0"/>
      <w:bookmarkEnd w:id="1"/>
      <w:r w:rsidRPr="0073026F">
        <w:t>Limitations</w:t>
      </w:r>
    </w:p>
    <w:p w14:paraId="0613E67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0C296748" w14:textId="77777777" w:rsidR="00CA33AA" w:rsidRPr="0073026F" w:rsidRDefault="00CA33AA" w:rsidP="00C924BA">
      <w:pPr>
        <w:suppressAutoHyphens/>
        <w:spacing w:after="0" w:line="240" w:lineRule="auto"/>
        <w:rPr>
          <w:rFonts w:ascii="Calibri" w:hAnsi="Calibri" w:cs="Calibri"/>
          <w:i/>
        </w:rPr>
      </w:pPr>
    </w:p>
    <w:p w14:paraId="447E4B7C" w14:textId="4E264D72" w:rsidR="001F5855" w:rsidRPr="004D28C8" w:rsidRDefault="00CA33A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sidRPr="00CA33AA">
        <w:rPr>
          <w:rFonts w:ascii="Calibri" w:eastAsia="Calibri" w:hAnsi="Calibri" w:cs="Calibri"/>
          <w:color w:val="000000"/>
        </w:rPr>
        <w:t>Those individuals who do not have access to dependable internet connections will likely be subject to additional restrictions, in my opinion. Both time and money are constraints for us, as we are working under a strict time constraint and the client has not provided a financial limit for us to work within during this project. The constantly shifting requirements of the DMV can be a burden for users in the event that the system is not kept up to date effectively.</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Please include a screenshot of the GANTT chart that you created with Lucidchart. Be sure to check that it meets the plan described by the characters in the interview.</w:t>
      </w:r>
    </w:p>
    <w:p w14:paraId="7C07F003" w14:textId="4F7B33AA" w:rsidR="00927DCE" w:rsidRPr="0073026F" w:rsidRDefault="00927DCE" w:rsidP="00927DCE">
      <w:pPr>
        <w:pBdr>
          <w:top w:val="nil"/>
          <w:left w:val="nil"/>
          <w:bottom w:val="nil"/>
          <w:right w:val="nil"/>
          <w:between w:val="nil"/>
        </w:pBdr>
        <w:suppressAutoHyphens/>
        <w:spacing w:after="0" w:line="240" w:lineRule="auto"/>
        <w:rPr>
          <w:rFonts w:ascii="Calibri" w:eastAsia="Calibri" w:hAnsi="Calibri" w:cs="Calibri"/>
          <w:i/>
          <w:color w:val="000000"/>
        </w:rPr>
      </w:pPr>
    </w:p>
    <w:p w14:paraId="578F8C70" w14:textId="3A1DE133" w:rsidR="00927DCE" w:rsidRPr="0073026F" w:rsidRDefault="00F3412E" w:rsidP="00C924BA">
      <w:pPr>
        <w:suppressAutoHyphens/>
        <w:spacing w:after="0" w:line="240" w:lineRule="auto"/>
        <w:rPr>
          <w:rFonts w:ascii="Calibri" w:hAnsi="Calibri" w:cs="Calibri"/>
        </w:rPr>
      </w:pPr>
      <w:r>
        <w:rPr>
          <w:rFonts w:ascii="Calibri" w:hAnsi="Calibri" w:cs="Calibri"/>
          <w:noProof/>
        </w:rPr>
        <w:lastRenderedPageBreak/>
        <w:drawing>
          <wp:inline distT="0" distB="0" distL="0" distR="0" wp14:anchorId="2755341A" wp14:editId="280478FA">
            <wp:extent cx="5943600" cy="4592955"/>
            <wp:effectExtent l="0" t="0" r="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F3358" w14:textId="77777777" w:rsidR="00161AA2" w:rsidRDefault="00161AA2">
      <w:pPr>
        <w:spacing w:after="0" w:line="240" w:lineRule="auto"/>
      </w:pPr>
      <w:r>
        <w:separator/>
      </w:r>
    </w:p>
  </w:endnote>
  <w:endnote w:type="continuationSeparator" w:id="0">
    <w:p w14:paraId="54C9E9E7" w14:textId="77777777" w:rsidR="00161AA2" w:rsidRDefault="00161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1479E" w14:textId="77777777" w:rsidR="00161AA2" w:rsidRDefault="00161AA2">
      <w:pPr>
        <w:spacing w:after="0" w:line="240" w:lineRule="auto"/>
      </w:pPr>
      <w:r>
        <w:separator/>
      </w:r>
    </w:p>
  </w:footnote>
  <w:footnote w:type="continuationSeparator" w:id="0">
    <w:p w14:paraId="4C5BAC61" w14:textId="77777777" w:rsidR="00161AA2" w:rsidRDefault="00161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A1F2598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56705822">
    <w:abstractNumId w:val="5"/>
  </w:num>
  <w:num w:numId="2" w16cid:durableId="1758016345">
    <w:abstractNumId w:val="2"/>
  </w:num>
  <w:num w:numId="3" w16cid:durableId="349450231">
    <w:abstractNumId w:val="4"/>
  </w:num>
  <w:num w:numId="4" w16cid:durableId="1857185638">
    <w:abstractNumId w:val="1"/>
  </w:num>
  <w:num w:numId="5" w16cid:durableId="1522625955">
    <w:abstractNumId w:val="0"/>
  </w:num>
  <w:num w:numId="6" w16cid:durableId="7382822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jExMzOytLQ0NTVR0lEKTi0uzszPAykwqgUAUwxrMywAAAA="/>
  </w:docVars>
  <w:rsids>
    <w:rsidRoot w:val="001F5855"/>
    <w:rsid w:val="000112B9"/>
    <w:rsid w:val="000162D3"/>
    <w:rsid w:val="000451BF"/>
    <w:rsid w:val="00081E86"/>
    <w:rsid w:val="000A61EE"/>
    <w:rsid w:val="000B78EB"/>
    <w:rsid w:val="000C794D"/>
    <w:rsid w:val="0012082D"/>
    <w:rsid w:val="001213DC"/>
    <w:rsid w:val="00132EA7"/>
    <w:rsid w:val="00135D31"/>
    <w:rsid w:val="0014411C"/>
    <w:rsid w:val="00161AA2"/>
    <w:rsid w:val="001A5823"/>
    <w:rsid w:val="001F5855"/>
    <w:rsid w:val="002047BD"/>
    <w:rsid w:val="00216165"/>
    <w:rsid w:val="00226068"/>
    <w:rsid w:val="00232B9D"/>
    <w:rsid w:val="00243D33"/>
    <w:rsid w:val="00247B8D"/>
    <w:rsid w:val="0027235C"/>
    <w:rsid w:val="00285061"/>
    <w:rsid w:val="002A151D"/>
    <w:rsid w:val="002B3BD4"/>
    <w:rsid w:val="002C1ABB"/>
    <w:rsid w:val="002E6A44"/>
    <w:rsid w:val="002F40DB"/>
    <w:rsid w:val="003062A3"/>
    <w:rsid w:val="00313274"/>
    <w:rsid w:val="00346923"/>
    <w:rsid w:val="0035612E"/>
    <w:rsid w:val="00391B3C"/>
    <w:rsid w:val="003C265B"/>
    <w:rsid w:val="003C3ACB"/>
    <w:rsid w:val="003D7686"/>
    <w:rsid w:val="00402761"/>
    <w:rsid w:val="004500A6"/>
    <w:rsid w:val="004650ED"/>
    <w:rsid w:val="0048602A"/>
    <w:rsid w:val="0049365E"/>
    <w:rsid w:val="004941EA"/>
    <w:rsid w:val="004A24BF"/>
    <w:rsid w:val="004A2F63"/>
    <w:rsid w:val="004A3677"/>
    <w:rsid w:val="004C35E3"/>
    <w:rsid w:val="004C3858"/>
    <w:rsid w:val="004D28C8"/>
    <w:rsid w:val="004E06AB"/>
    <w:rsid w:val="0052576A"/>
    <w:rsid w:val="00556759"/>
    <w:rsid w:val="0056038B"/>
    <w:rsid w:val="00562EDE"/>
    <w:rsid w:val="005739B6"/>
    <w:rsid w:val="005754B0"/>
    <w:rsid w:val="005C5AA5"/>
    <w:rsid w:val="005C77DE"/>
    <w:rsid w:val="005D00B5"/>
    <w:rsid w:val="005E5BE9"/>
    <w:rsid w:val="005E72F3"/>
    <w:rsid w:val="005F1033"/>
    <w:rsid w:val="006070BB"/>
    <w:rsid w:val="006075C7"/>
    <w:rsid w:val="0061372A"/>
    <w:rsid w:val="00627D40"/>
    <w:rsid w:val="0064702F"/>
    <w:rsid w:val="006572CD"/>
    <w:rsid w:val="00675E1C"/>
    <w:rsid w:val="006804F7"/>
    <w:rsid w:val="0069294F"/>
    <w:rsid w:val="006A4F0D"/>
    <w:rsid w:val="006B30E4"/>
    <w:rsid w:val="006B4EDF"/>
    <w:rsid w:val="006B6038"/>
    <w:rsid w:val="006E1162"/>
    <w:rsid w:val="0073026F"/>
    <w:rsid w:val="007340F6"/>
    <w:rsid w:val="007918AF"/>
    <w:rsid w:val="00796EC3"/>
    <w:rsid w:val="00797366"/>
    <w:rsid w:val="007C2E85"/>
    <w:rsid w:val="007E1C02"/>
    <w:rsid w:val="00805F76"/>
    <w:rsid w:val="008324B2"/>
    <w:rsid w:val="00844F66"/>
    <w:rsid w:val="0087013E"/>
    <w:rsid w:val="00873B2A"/>
    <w:rsid w:val="00874806"/>
    <w:rsid w:val="00876279"/>
    <w:rsid w:val="008872B0"/>
    <w:rsid w:val="00891C65"/>
    <w:rsid w:val="00897864"/>
    <w:rsid w:val="008D3849"/>
    <w:rsid w:val="008D7C73"/>
    <w:rsid w:val="008E06EE"/>
    <w:rsid w:val="008F277B"/>
    <w:rsid w:val="009231F4"/>
    <w:rsid w:val="00927DCE"/>
    <w:rsid w:val="00940130"/>
    <w:rsid w:val="009462E1"/>
    <w:rsid w:val="009A5A58"/>
    <w:rsid w:val="009A7672"/>
    <w:rsid w:val="009D090A"/>
    <w:rsid w:val="009D47C7"/>
    <w:rsid w:val="00A14A1A"/>
    <w:rsid w:val="00A15723"/>
    <w:rsid w:val="00A20716"/>
    <w:rsid w:val="00A50AB9"/>
    <w:rsid w:val="00AD7F0B"/>
    <w:rsid w:val="00AE062B"/>
    <w:rsid w:val="00AE1BEC"/>
    <w:rsid w:val="00AE38B2"/>
    <w:rsid w:val="00AE61D5"/>
    <w:rsid w:val="00B018F0"/>
    <w:rsid w:val="00B07440"/>
    <w:rsid w:val="00B1428D"/>
    <w:rsid w:val="00B36849"/>
    <w:rsid w:val="00B41886"/>
    <w:rsid w:val="00B4462D"/>
    <w:rsid w:val="00B56238"/>
    <w:rsid w:val="00B961A0"/>
    <w:rsid w:val="00BB4223"/>
    <w:rsid w:val="00C06208"/>
    <w:rsid w:val="00C3069F"/>
    <w:rsid w:val="00C4115E"/>
    <w:rsid w:val="00C427A9"/>
    <w:rsid w:val="00C65A31"/>
    <w:rsid w:val="00C865DB"/>
    <w:rsid w:val="00C9092E"/>
    <w:rsid w:val="00C924BA"/>
    <w:rsid w:val="00CA2948"/>
    <w:rsid w:val="00CA33AA"/>
    <w:rsid w:val="00CB57C8"/>
    <w:rsid w:val="00CD2F6E"/>
    <w:rsid w:val="00CD5943"/>
    <w:rsid w:val="00CE2228"/>
    <w:rsid w:val="00D00FA7"/>
    <w:rsid w:val="00D03E5F"/>
    <w:rsid w:val="00D1133B"/>
    <w:rsid w:val="00D206F0"/>
    <w:rsid w:val="00D216C9"/>
    <w:rsid w:val="00D22E53"/>
    <w:rsid w:val="00D30069"/>
    <w:rsid w:val="00D552F3"/>
    <w:rsid w:val="00D60020"/>
    <w:rsid w:val="00D627FD"/>
    <w:rsid w:val="00D66E9A"/>
    <w:rsid w:val="00D84188"/>
    <w:rsid w:val="00E12BD6"/>
    <w:rsid w:val="00E358DC"/>
    <w:rsid w:val="00E40255"/>
    <w:rsid w:val="00E561BB"/>
    <w:rsid w:val="00E90B7C"/>
    <w:rsid w:val="00E93284"/>
    <w:rsid w:val="00E943E5"/>
    <w:rsid w:val="00EB2650"/>
    <w:rsid w:val="00F02BDD"/>
    <w:rsid w:val="00F05714"/>
    <w:rsid w:val="00F23606"/>
    <w:rsid w:val="00F3412E"/>
    <w:rsid w:val="00F356B5"/>
    <w:rsid w:val="00F576D8"/>
    <w:rsid w:val="00F62037"/>
    <w:rsid w:val="00F70B36"/>
    <w:rsid w:val="00F70F46"/>
    <w:rsid w:val="00FE7771"/>
    <w:rsid w:val="00FF0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0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183241-3FC1-4AEB-8532-9C89F280F2AC}">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6</Pages>
  <Words>1657</Words>
  <Characters>94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Pasco Logan</cp:lastModifiedBy>
  <cp:revision>148</cp:revision>
  <dcterms:created xsi:type="dcterms:W3CDTF">2022-09-02T01:13:00Z</dcterms:created>
  <dcterms:modified xsi:type="dcterms:W3CDTF">2022-09-3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537adc6c81beafd5ca6f006213b58b50b08849062d90aafb659f44efaeb85a</vt:lpwstr>
  </property>
</Properties>
</file>